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B860D0" w14:textId="4D838963" w:rsidR="00324614" w:rsidRDefault="000A2A3D">
      <w:r>
        <w:t xml:space="preserve">Total </w:t>
      </w:r>
      <w:r w:rsidR="0045221B">
        <w:t>Product</w:t>
      </w:r>
      <w:bookmarkStart w:id="0" w:name="_GoBack"/>
      <w:bookmarkEnd w:id="0"/>
    </w:p>
    <w:p w14:paraId="6866C960" w14:textId="77777777" w:rsidR="00D125DF" w:rsidRDefault="00D125DF"/>
    <w:p w14:paraId="4A486275" w14:textId="77777777" w:rsidR="00D125DF" w:rsidRPr="00D125DF" w:rsidRDefault="00D125DF" w:rsidP="00D125DF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SELECT</w:t>
      </w:r>
    </w:p>
    <w:p w14:paraId="55F602A3" w14:textId="77777777" w:rsidR="00D125DF" w:rsidRPr="00D125DF" w:rsidRDefault="00D125DF" w:rsidP="00D125DF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</w:t>
      </w:r>
      <w:r w:rsidR="000A2A3D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MEASURES].[Value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] </w:t>
      </w: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ON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COLUMNS</w:t>
      </w:r>
    </w:p>
    <w:p w14:paraId="59D002C7" w14:textId="77777777" w:rsidR="00D125DF" w:rsidRPr="00D125DF" w:rsidRDefault="00D125DF" w:rsidP="00D125DF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FROM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[</w:t>
      </w:r>
      <w:r w:rsidR="000A2A3D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New Cube 0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 w:rsidR="003A5991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;</w:t>
      </w:r>
    </w:p>
    <w:p w14:paraId="1C0764C9" w14:textId="77777777" w:rsidR="00D125DF" w:rsidRDefault="00D125DF"/>
    <w:p w14:paraId="62B23A59" w14:textId="7D29B9BA" w:rsidR="003A5991" w:rsidRDefault="000A2A3D">
      <w:r>
        <w:t xml:space="preserve">Total </w:t>
      </w:r>
      <w:r w:rsidR="0045221B">
        <w:t>Product</w:t>
      </w:r>
    </w:p>
    <w:p w14:paraId="6A756589" w14:textId="77777777" w:rsidR="003A5991" w:rsidRPr="00D125DF" w:rsidRDefault="003A5991" w:rsidP="003A5991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SELECT</w:t>
      </w:r>
    </w:p>
    <w:p w14:paraId="34C5269E" w14:textId="77777777" w:rsidR="003A5991" w:rsidRDefault="003A5991" w:rsidP="003A5991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</w:t>
      </w:r>
      <w:r w:rsidR="000A2A3D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MEASURES].[Value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 w:rsidR="000A2A3D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,</w:t>
      </w:r>
      <w:r w:rsidR="000A2A3D" w:rsidRPr="000A2A3D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</w:t>
      </w:r>
      <w:r w:rsidR="000A2A3D"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</w:t>
      </w:r>
      <w:r w:rsidR="000A2A3D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MEASURES].[Quantity</w:t>
      </w:r>
      <w:r w:rsidR="000A2A3D"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</w:t>
      </w: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ON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COLUMNS</w:t>
      </w:r>
    </w:p>
    <w:p w14:paraId="0A6739D1" w14:textId="77777777" w:rsidR="003A5991" w:rsidRPr="00D125DF" w:rsidRDefault="000A2A3D" w:rsidP="003A5991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</w:t>
      </w:r>
      <w:proofErr w:type="spellStart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Prop_Type</w:t>
      </w:r>
      <w:proofErr w:type="spellEnd"/>
      <w:r w:rsidR="003A5991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.[</w:t>
      </w:r>
      <w:proofErr w:type="spellStart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PT</w:t>
      </w:r>
      <w:r w:rsidR="003A5991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_Type</w:t>
      </w:r>
      <w:proofErr w:type="spellEnd"/>
      <w:r w:rsidR="003A5991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 ON ROWS</w:t>
      </w:r>
    </w:p>
    <w:p w14:paraId="3521C62B" w14:textId="77777777" w:rsidR="003A5991" w:rsidRPr="00D125DF" w:rsidRDefault="003A5991" w:rsidP="003A5991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FROM</w:t>
      </w:r>
      <w:r w:rsidR="000A2A3D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[New Cube 0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;</w:t>
      </w:r>
    </w:p>
    <w:p w14:paraId="6BBC1EC9" w14:textId="77777777" w:rsidR="003A5991" w:rsidRDefault="003A5991"/>
    <w:p w14:paraId="2AF5E395" w14:textId="77777777" w:rsidR="003A5991" w:rsidRDefault="003A5991"/>
    <w:p w14:paraId="36288799" w14:textId="624F2DE9" w:rsidR="00370BD3" w:rsidRDefault="000A2A3D">
      <w:r>
        <w:t xml:space="preserve">Total </w:t>
      </w:r>
      <w:r w:rsidR="0045221B">
        <w:t>Product</w:t>
      </w:r>
    </w:p>
    <w:p w14:paraId="4BE6C276" w14:textId="77777777" w:rsidR="00370BD3" w:rsidRPr="00D125DF" w:rsidRDefault="00370BD3" w:rsidP="00370BD3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SELECT</w:t>
      </w:r>
    </w:p>
    <w:p w14:paraId="6EBF0673" w14:textId="77777777" w:rsidR="00370BD3" w:rsidRDefault="00370BD3" w:rsidP="00370BD3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</w:t>
      </w:r>
      <w:r w:rsidR="000A2A3D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MEASURES].[Value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, 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MEASURES].[Quantity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</w:t>
      </w: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ON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COLUMNS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, </w:t>
      </w:r>
    </w:p>
    <w:p w14:paraId="316764F6" w14:textId="147DF987" w:rsidR="003A5991" w:rsidRDefault="003A5991" w:rsidP="00370BD3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[</w:t>
      </w:r>
      <w:r w:rsidR="0045221B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Name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.[</w:t>
      </w:r>
      <w:proofErr w:type="spellStart"/>
      <w:r w:rsidR="0045221B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Product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_Name</w:t>
      </w:r>
      <w:proofErr w:type="spellEnd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 ON ROWS</w:t>
      </w:r>
    </w:p>
    <w:p w14:paraId="6698FC85" w14:textId="77777777" w:rsidR="00370BD3" w:rsidRDefault="00370BD3" w:rsidP="00370BD3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 w:rsidRPr="00D125DF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eastAsia="en-ZA"/>
        </w:rPr>
        <w:t>FROM</w:t>
      </w:r>
      <w:r w:rsidR="000A2A3D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 xml:space="preserve"> [New Cube 0</w:t>
      </w:r>
      <w:r w:rsidRPr="00D125DF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</w:p>
    <w:p w14:paraId="161C5B47" w14:textId="68EDDC54" w:rsidR="003A5991" w:rsidRPr="00D125DF" w:rsidRDefault="003A5991" w:rsidP="00370BD3">
      <w:pPr>
        <w:pBdr>
          <w:top w:val="single" w:sz="6" w:space="5" w:color="FBEDBB"/>
          <w:left w:val="single" w:sz="6" w:space="5" w:color="FBEDBB"/>
          <w:bottom w:val="single" w:sz="6" w:space="5" w:color="FBEDBB"/>
          <w:right w:val="single" w:sz="6" w:space="5" w:color="FBEDBB"/>
        </w:pBdr>
        <w:shd w:val="clear" w:color="auto" w:fill="FBEDB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</w:pP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Where [</w:t>
      </w:r>
      <w:r w:rsidR="0045221B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Product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.[</w:t>
      </w:r>
      <w:proofErr w:type="spellStart"/>
      <w:r w:rsidR="0045221B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Product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_Name</w:t>
      </w:r>
      <w:proofErr w:type="spellEnd"/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 w:rsidR="00FE1F1E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.[</w:t>
      </w:r>
      <w:r w:rsidR="0045221B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Milk</w:t>
      </w:r>
      <w:r w:rsidR="00FE1F1E"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]</w:t>
      </w:r>
      <w:r>
        <w:rPr>
          <w:rFonts w:ascii="Consolas" w:eastAsia="Times New Roman" w:hAnsi="Consolas" w:cs="Consolas"/>
          <w:color w:val="000000"/>
          <w:sz w:val="18"/>
          <w:szCs w:val="18"/>
          <w:lang w:eastAsia="en-ZA"/>
        </w:rPr>
        <w:t>;</w:t>
      </w:r>
    </w:p>
    <w:p w14:paraId="58E667EA" w14:textId="77777777" w:rsidR="00370BD3" w:rsidRDefault="00370BD3"/>
    <w:p w14:paraId="1A2D73E5" w14:textId="77777777" w:rsidR="003A5991" w:rsidRDefault="003A5991"/>
    <w:sectPr w:rsidR="003A59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zM0NbE0MDQ1NDNU0lEKTi0uzszPAykwqgUAxwthrCwAAAA="/>
  </w:docVars>
  <w:rsids>
    <w:rsidRoot w:val="00D125DF"/>
    <w:rsid w:val="000A2A3D"/>
    <w:rsid w:val="00370BD3"/>
    <w:rsid w:val="003A5991"/>
    <w:rsid w:val="0045221B"/>
    <w:rsid w:val="00717DC1"/>
    <w:rsid w:val="00AF31C1"/>
    <w:rsid w:val="00D125DF"/>
    <w:rsid w:val="00FE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10768"/>
  <w15:chartTrackingRefBased/>
  <w15:docId w15:val="{6AEC30D1-134E-4138-A367-8418F3FC7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25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25DF"/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code-keyword">
    <w:name w:val="code-keyword"/>
    <w:basedOn w:val="DefaultParagraphFont"/>
    <w:rsid w:val="00D125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95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lam</Company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ton Kallis (Santam)</dc:creator>
  <cp:keywords/>
  <dc:description/>
  <cp:lastModifiedBy>Ntsele Thulasizwe</cp:lastModifiedBy>
  <cp:revision>2</cp:revision>
  <dcterms:created xsi:type="dcterms:W3CDTF">2019-11-17T19:16:00Z</dcterms:created>
  <dcterms:modified xsi:type="dcterms:W3CDTF">2019-11-17T19:16:00Z</dcterms:modified>
</cp:coreProperties>
</file>